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AB2729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7B013628" w:rsidR="00AC0EEE" w:rsidRPr="00C838F1" w:rsidRDefault="00A339B7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Software Engineer (Data and AI)</w:t>
      </w:r>
      <w:r w:rsidR="00E72AAB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="00E72AAB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E72AAB"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83391D" w14:textId="502FFC4E" w:rsidR="00CE145C" w:rsidRDefault="00CE145C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bookmarkStart w:id="0" w:name="_Hlk177069103"/>
      <w:r>
        <w:rPr>
          <w:rFonts w:ascii="Calibri" w:hAnsi="Calibri" w:cs="Calibri"/>
          <w:color w:val="000000"/>
          <w:sz w:val="20"/>
          <w:szCs w:val="20"/>
        </w:rPr>
        <w:t xml:space="preserve">Building </w:t>
      </w:r>
      <w:r w:rsidR="00172E60">
        <w:rPr>
          <w:rFonts w:ascii="Calibri" w:hAnsi="Calibri" w:cs="Calibri"/>
          <w:color w:val="000000"/>
          <w:sz w:val="20"/>
          <w:szCs w:val="20"/>
        </w:rPr>
        <w:t>auto scaling</w:t>
      </w:r>
      <w:r>
        <w:rPr>
          <w:rFonts w:ascii="Calibri" w:hAnsi="Calibri" w:cs="Calibri"/>
          <w:color w:val="000000"/>
          <w:sz w:val="20"/>
          <w:szCs w:val="20"/>
        </w:rPr>
        <w:t xml:space="preserve"> AWS Cloud </w:t>
      </w:r>
      <w:r w:rsidR="00172E60">
        <w:rPr>
          <w:rFonts w:ascii="Calibri" w:hAnsi="Calibri" w:cs="Calibri"/>
          <w:color w:val="000000"/>
          <w:sz w:val="20"/>
          <w:szCs w:val="20"/>
        </w:rPr>
        <w:t>architecture</w:t>
      </w:r>
      <w:r>
        <w:rPr>
          <w:rFonts w:ascii="Calibri" w:hAnsi="Calibri" w:cs="Calibri"/>
          <w:color w:val="000000"/>
          <w:sz w:val="20"/>
          <w:szCs w:val="20"/>
        </w:rPr>
        <w:t xml:space="preserve"> to host a</w:t>
      </w:r>
      <w:r w:rsidR="00172E60">
        <w:rPr>
          <w:rFonts w:ascii="Calibri" w:hAnsi="Calibri" w:cs="Calibri"/>
          <w:color w:val="000000"/>
          <w:sz w:val="20"/>
          <w:szCs w:val="20"/>
        </w:rPr>
        <w:t>n</w:t>
      </w:r>
      <w:r>
        <w:rPr>
          <w:rFonts w:ascii="Calibri" w:hAnsi="Calibri" w:cs="Calibri"/>
          <w:color w:val="000000"/>
          <w:sz w:val="20"/>
          <w:szCs w:val="20"/>
        </w:rPr>
        <w:t xml:space="preserve"> LLM User Study on AWS Beanstalk with a Mongo DB </w:t>
      </w:r>
      <w:r w:rsidR="00A75599">
        <w:rPr>
          <w:rFonts w:ascii="Calibri" w:hAnsi="Calibri" w:cs="Calibri"/>
          <w:color w:val="000000"/>
          <w:sz w:val="20"/>
          <w:szCs w:val="20"/>
        </w:rPr>
        <w:t>storage system</w:t>
      </w:r>
      <w:r>
        <w:rPr>
          <w:rFonts w:ascii="Calibri" w:hAnsi="Calibri" w:cs="Calibri"/>
          <w:color w:val="000000"/>
          <w:sz w:val="20"/>
          <w:szCs w:val="20"/>
        </w:rPr>
        <w:t>.</w:t>
      </w:r>
      <w:bookmarkEnd w:id="0"/>
    </w:p>
    <w:p w14:paraId="2C8D86B3" w14:textId="631C1483" w:rsidR="00D03498" w:rsidRPr="00D03498" w:rsidRDefault="00D03498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03498">
        <w:rPr>
          <w:rFonts w:ascii="Calibri" w:hAnsi="Calibri" w:cs="Calibri"/>
          <w:color w:val="000000"/>
          <w:sz w:val="20"/>
          <w:szCs w:val="20"/>
        </w:rPr>
        <w:t xml:space="preserve">Led a team of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D03498">
        <w:rPr>
          <w:rFonts w:ascii="Calibri" w:hAnsi="Calibri" w:cs="Calibri"/>
          <w:color w:val="000000"/>
          <w:sz w:val="20"/>
          <w:szCs w:val="20"/>
        </w:rPr>
        <w:t xml:space="preserve"> in developing an LLM orchestration layer to curate a structured, analysis-ready database for HCI research on hate crimes; utilized LLMs, clustering, and NER to </w:t>
      </w:r>
      <w:r>
        <w:rPr>
          <w:rFonts w:ascii="Calibri" w:hAnsi="Calibri" w:cs="Calibri"/>
          <w:color w:val="000000"/>
          <w:sz w:val="20"/>
          <w:szCs w:val="20"/>
        </w:rPr>
        <w:t>web-</w:t>
      </w:r>
      <w:r w:rsidRPr="00D03498">
        <w:rPr>
          <w:rFonts w:ascii="Calibri" w:hAnsi="Calibri" w:cs="Calibri"/>
          <w:color w:val="000000"/>
          <w:sz w:val="20"/>
          <w:szCs w:val="20"/>
        </w:rPr>
        <w:t>scrape, merge, and process articles from sources like the Internet, Lexis Nexis, and TDM Studio, employing LLMs for filtering, classification, and data extraction.</w:t>
      </w:r>
    </w:p>
    <w:p w14:paraId="4C3E9065" w14:textId="0303333F" w:rsidR="00BD0267" w:rsidRPr="00BD0267" w:rsidRDefault="00BD0267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4766DE09" w14:textId="5060E2C6" w:rsidR="00B42DDA" w:rsidRPr="00B42DDA" w:rsidRDefault="00A339B7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loud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Data Analyst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  <w:bookmarkStart w:id="1" w:name="_Hlk177069123"/>
    </w:p>
    <w:bookmarkEnd w:id="1"/>
    <w:p w14:paraId="0D7FF0CD" w14:textId="5A91A3E6" w:rsidR="00B42DDA" w:rsidRPr="00B42DDA" w:rsidRDefault="00B42DDA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 a 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color w:val="000000"/>
          <w:sz w:val="20"/>
          <w:szCs w:val="20"/>
        </w:rPr>
        <w:t>ython script automating data flow to generate dashboards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reducing time taken by the SOC analyst from 80 minutes to about 4 minutes daily in classifying user-anomaly events by integrating Splunk, Active Directory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8BDE12C" w:rsidR="005C7848" w:rsidRPr="00C838F1" w:rsidRDefault="00172E60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Part of cross-functional collaborative team to maintain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a high level of security while streamlining users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’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authentication process by integrating a FIDO Alliance product into the existing SAML/OIDC SSO workflow.</w:t>
      </w:r>
    </w:p>
    <w:p w14:paraId="6CA588FF" w14:textId="5C408045" w:rsidR="007748B4" w:rsidRPr="00C838F1" w:rsidRDefault="00931674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y and user-behavior detection platform based on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integrat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LMs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with existing cloud brokers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5763CCA" w:rsidR="00943D60" w:rsidRPr="00E45B45" w:rsidRDefault="005B2A64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7B426A">
        <w:rPr>
          <w:rFonts w:ascii="Calibri" w:hAnsi="Calibri" w:cs="Calibri"/>
          <w:color w:val="000000"/>
          <w:sz w:val="20"/>
          <w:szCs w:val="20"/>
        </w:rPr>
        <w:t>,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and hosted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4A794A">
        <w:rPr>
          <w:rFonts w:ascii="Calibri" w:hAnsi="Calibri" w:cs="Calibri"/>
          <w:color w:val="000000"/>
          <w:sz w:val="20"/>
          <w:szCs w:val="20"/>
        </w:rPr>
        <w:t xml:space="preserve">and fronten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477066">
        <w:rPr>
          <w:rFonts w:ascii="Calibri" w:hAnsi="Calibri" w:cs="Calibri"/>
          <w:color w:val="000000"/>
          <w:sz w:val="20"/>
          <w:szCs w:val="20"/>
        </w:rPr>
        <w:t xml:space="preserve">&amp; Scrum </w:t>
      </w:r>
      <w:r w:rsidR="00B95C90">
        <w:rPr>
          <w:rFonts w:ascii="Calibri" w:hAnsi="Calibri" w:cs="Calibri"/>
          <w:color w:val="000000"/>
          <w:sz w:val="20"/>
          <w:szCs w:val="20"/>
        </w:rPr>
        <w:t>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699FAAF5" w:rsidR="002711E2" w:rsidRPr="00E45B45" w:rsidRDefault="00B42DDA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optimiz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="00687144">
        <w:rPr>
          <w:rFonts w:ascii="Calibri" w:eastAsia="Calibri" w:hAnsi="Calibri" w:cs="Calibri"/>
          <w:color w:val="000000"/>
          <w:sz w:val="20"/>
          <w:szCs w:val="20"/>
        </w:rPr>
        <w:t xml:space="preserve"> storage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8A45A11" w14:textId="79B9D076" w:rsidR="008A369C" w:rsidRPr="008A369C" w:rsidRDefault="008A369C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2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355FFAF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</w:t>
      </w:r>
      <w:r w:rsidR="007B426A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ndroid Java application that monitors a selected directory and uses multi-part upload methodologies to encrypt and securely upload to </w:t>
      </w:r>
      <w:r w:rsidR="00CE145C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dedicated 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private </w:t>
      </w:r>
      <w:r w:rsidRPr="00207424">
        <w:rPr>
          <w:rFonts w:ascii="Calibri" w:hAnsi="Calibri" w:cs="Calibri"/>
          <w:color w:val="000000"/>
          <w:sz w:val="20"/>
          <w:szCs w:val="20"/>
        </w:rPr>
        <w:t>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2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3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E821DF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resentation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33E76310" w:rsid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339B7" w:rsidRPr="00A339B7">
        <w:rPr>
          <w:rFonts w:asciiTheme="majorHAnsi" w:hAnsiTheme="majorHAnsi" w:cstheme="majorHAnsi"/>
          <w:color w:val="000000"/>
          <w:sz w:val="20"/>
          <w:szCs w:val="20"/>
        </w:rPr>
        <w:t>injecting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them in HTM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F89B66" w14:textId="7C93E6F7" w:rsidR="008A369C" w:rsidRP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7CFB071C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Healthcare </w:t>
      </w:r>
      <w:r w:rsidR="00A4392E">
        <w:rPr>
          <w:rFonts w:asciiTheme="majorHAnsi" w:hAnsiTheme="majorHAnsi" w:cstheme="majorHAnsi"/>
          <w:color w:val="000000"/>
          <w:sz w:val="20"/>
          <w:szCs w:val="20"/>
        </w:rPr>
        <w:t>Doctor-</w:t>
      </w:r>
      <w:proofErr w:type="spellStart"/>
      <w:r w:rsidR="00A4392E">
        <w:rPr>
          <w:rFonts w:asciiTheme="majorHAnsi" w:hAnsiTheme="majorHAnsi" w:cstheme="majorHAnsi"/>
          <w:color w:val="000000"/>
          <w:sz w:val="20"/>
          <w:szCs w:val="20"/>
        </w:rPr>
        <w:t>Paitient</w:t>
      </w:r>
      <w:proofErr w:type="spellEnd"/>
      <w:r w:rsidR="00A4392E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proofErr w:type="spellStart"/>
      <w:r w:rsidR="00732D80">
        <w:rPr>
          <w:rFonts w:asciiTheme="majorHAnsi" w:hAnsiTheme="majorHAnsi" w:cstheme="majorHAnsi"/>
          <w:color w:val="000000"/>
          <w:sz w:val="20"/>
          <w:szCs w:val="20"/>
        </w:rPr>
        <w:t>QnA</w:t>
      </w:r>
      <w:proofErr w:type="spellEnd"/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dataset in collaboration with Microsoft researcher Dr. Asma Ben Abacha.</w:t>
      </w:r>
    </w:p>
    <w:p w14:paraId="576A9EB4" w14:textId="4A717A67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</w:t>
      </w:r>
      <w:r w:rsidR="00E049DD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3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195FACB6" w:rsidR="008A369C" w:rsidRPr="00397E16" w:rsidRDefault="00C01CA6" w:rsidP="0068714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Used CI/CD to build an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Android Java based application connected to a Firebase server to automate security and space availability in car parking systems by monitoring the number plates detected at the 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>entry and exit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sing Tesseract OCR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 xml:space="preserve"> and YoloV3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079DE327" w14:textId="5E65E4F5" w:rsidR="00B42DDA" w:rsidRPr="00B42DDA" w:rsidRDefault="00B42DDA" w:rsidP="0068714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Cs/>
          <w:color w:val="000000"/>
          <w:sz w:val="20"/>
          <w:szCs w:val="20"/>
        </w:rPr>
      </w:pPr>
      <w:bookmarkStart w:id="4" w:name="_Hlk176523794"/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Containerized the software to ensure seamless deployment on existing CCTVs </w:t>
      </w:r>
      <w:r w:rsidR="00C01CA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ystems 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>at parking lot</w:t>
      </w:r>
      <w:r w:rsidR="00C01CA6">
        <w:rPr>
          <w:rFonts w:ascii="Calibri" w:eastAsia="Calibri" w:hAnsi="Calibri" w:cs="Calibri"/>
          <w:bCs/>
          <w:color w:val="000000"/>
          <w:sz w:val="20"/>
          <w:szCs w:val="20"/>
        </w:rPr>
        <w:t>s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>, minimizing upfront costs.</w:t>
      </w:r>
    </w:p>
    <w:bookmarkEnd w:id="4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4043A974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6E2FE8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Pandas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Java, C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Docker, Splunk,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E049DD">
      <w:headerReference w:type="default" r:id="rId18"/>
      <w:pgSz w:w="12240" w:h="15840"/>
      <w:pgMar w:top="71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B60EA" w14:textId="77777777" w:rsidR="0043529C" w:rsidRDefault="0043529C">
      <w:r>
        <w:separator/>
      </w:r>
    </w:p>
  </w:endnote>
  <w:endnote w:type="continuationSeparator" w:id="0">
    <w:p w14:paraId="7358478F" w14:textId="77777777" w:rsidR="0043529C" w:rsidRDefault="004352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A8FEB3" w14:textId="77777777" w:rsidR="0043529C" w:rsidRDefault="0043529C">
      <w:r>
        <w:separator/>
      </w:r>
    </w:p>
  </w:footnote>
  <w:footnote w:type="continuationSeparator" w:id="0">
    <w:p w14:paraId="1C5F7AD2" w14:textId="77777777" w:rsidR="0043529C" w:rsidRDefault="004352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MK4FAOg8eIk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073B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E60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529C"/>
    <w:rsid w:val="00436280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066"/>
    <w:rsid w:val="00477BC2"/>
    <w:rsid w:val="004821A9"/>
    <w:rsid w:val="00493991"/>
    <w:rsid w:val="004944CF"/>
    <w:rsid w:val="00495DB0"/>
    <w:rsid w:val="004977C0"/>
    <w:rsid w:val="004A4B4A"/>
    <w:rsid w:val="004A794A"/>
    <w:rsid w:val="004B29CC"/>
    <w:rsid w:val="004B2A0E"/>
    <w:rsid w:val="004C025F"/>
    <w:rsid w:val="004C2F42"/>
    <w:rsid w:val="004C3BD3"/>
    <w:rsid w:val="004D5D88"/>
    <w:rsid w:val="004D7EC2"/>
    <w:rsid w:val="004E4580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6C66"/>
    <w:rsid w:val="00587D39"/>
    <w:rsid w:val="00591E89"/>
    <w:rsid w:val="00594DD5"/>
    <w:rsid w:val="00595B5E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144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2FE8"/>
    <w:rsid w:val="006E40E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80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B426A"/>
    <w:rsid w:val="007C408C"/>
    <w:rsid w:val="007C5BE2"/>
    <w:rsid w:val="007D2368"/>
    <w:rsid w:val="007D2E58"/>
    <w:rsid w:val="007D748F"/>
    <w:rsid w:val="007E0BED"/>
    <w:rsid w:val="007E17E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1322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731EE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339B7"/>
    <w:rsid w:val="00A4392E"/>
    <w:rsid w:val="00A45848"/>
    <w:rsid w:val="00A51425"/>
    <w:rsid w:val="00A52345"/>
    <w:rsid w:val="00A52FF4"/>
    <w:rsid w:val="00A6015E"/>
    <w:rsid w:val="00A61E3A"/>
    <w:rsid w:val="00A67319"/>
    <w:rsid w:val="00A7559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2DDA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12A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01CA6"/>
    <w:rsid w:val="00C11E88"/>
    <w:rsid w:val="00C21F62"/>
    <w:rsid w:val="00C240B3"/>
    <w:rsid w:val="00C4152C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2AE"/>
    <w:rsid w:val="00C92CE0"/>
    <w:rsid w:val="00CB4C10"/>
    <w:rsid w:val="00CB6D4A"/>
    <w:rsid w:val="00CC242E"/>
    <w:rsid w:val="00CC4A3D"/>
    <w:rsid w:val="00CC4DFD"/>
    <w:rsid w:val="00CD590B"/>
    <w:rsid w:val="00CE145C"/>
    <w:rsid w:val="00CE59D6"/>
    <w:rsid w:val="00CF7808"/>
    <w:rsid w:val="00D03498"/>
    <w:rsid w:val="00D12912"/>
    <w:rsid w:val="00D139EE"/>
    <w:rsid w:val="00D60D2B"/>
    <w:rsid w:val="00D732A2"/>
    <w:rsid w:val="00D840C0"/>
    <w:rsid w:val="00D95D87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49DD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21DF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0F49"/>
    <w:rsid w:val="00EB19B9"/>
    <w:rsid w:val="00EC38EF"/>
    <w:rsid w:val="00ED20D5"/>
    <w:rsid w:val="00ED7989"/>
    <w:rsid w:val="00EE0CF1"/>
    <w:rsid w:val="00EF1D36"/>
    <w:rsid w:val="00EF4894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3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8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62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01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15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69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81635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176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67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45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8488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1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1</Pages>
  <Words>1073</Words>
  <Characters>61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42</cp:revision>
  <cp:lastPrinted>2024-09-20T23:44:00Z</cp:lastPrinted>
  <dcterms:created xsi:type="dcterms:W3CDTF">2024-08-09T20:09:00Z</dcterms:created>
  <dcterms:modified xsi:type="dcterms:W3CDTF">2024-09-21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